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81559" w14:textId="77777777" w:rsidR="00034DF8" w:rsidRDefault="00034DF8" w:rsidP="007B4183">
      <w:pPr>
        <w:tabs>
          <w:tab w:val="right" w:pos="9360"/>
        </w:tabs>
        <w:bidi/>
        <w:spacing w:line="240" w:lineRule="auto"/>
        <w:ind w:left="-142"/>
        <w:jc w:val="center"/>
        <w:rPr>
          <w:rFonts w:cs="Arabic Transparent"/>
          <w:b/>
          <w:bCs/>
          <w:noProof/>
          <w:sz w:val="32"/>
          <w:szCs w:val="32"/>
        </w:rPr>
      </w:pPr>
      <w:r w:rsidRPr="0080602E">
        <w:rPr>
          <w:rFonts w:ascii="Calibri" w:eastAsia="Calibri" w:hAnsi="Calibri" w:cs="Arial"/>
          <w:noProof/>
        </w:rPr>
        <w:drawing>
          <wp:anchor distT="0" distB="0" distL="114300" distR="114300" simplePos="0" relativeHeight="251666432" behindDoc="1" locked="0" layoutInCell="1" allowOverlap="1" wp14:anchorId="5D93C73B" wp14:editId="094EFA54">
            <wp:simplePos x="0" y="0"/>
            <wp:positionH relativeFrom="margin">
              <wp:posOffset>5115560</wp:posOffset>
            </wp:positionH>
            <wp:positionV relativeFrom="paragraph">
              <wp:posOffset>-380365</wp:posOffset>
            </wp:positionV>
            <wp:extent cx="950595" cy="647700"/>
            <wp:effectExtent l="0" t="0" r="1905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abic Transparent" w:hint="cs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1668480" behindDoc="1" locked="0" layoutInCell="1" allowOverlap="1" wp14:anchorId="35E61E77" wp14:editId="582B8CAD">
            <wp:simplePos x="0" y="0"/>
            <wp:positionH relativeFrom="column">
              <wp:posOffset>-285750</wp:posOffset>
            </wp:positionH>
            <wp:positionV relativeFrom="paragraph">
              <wp:posOffset>-361950</wp:posOffset>
            </wp:positionV>
            <wp:extent cx="755650" cy="667385"/>
            <wp:effectExtent l="0" t="0" r="6350" b="0"/>
            <wp:wrapNone/>
            <wp:docPr id="9" name="Picture 9" descr="Faculty 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aculty 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5FB9">
        <w:rPr>
          <w:rFonts w:hint="cs"/>
          <w:b/>
          <w:bCs/>
          <w:sz w:val="34"/>
          <w:szCs w:val="34"/>
          <w:u w:val="single"/>
          <w:rtl/>
        </w:rPr>
        <w:t xml:space="preserve">تقرير </w:t>
      </w:r>
      <w:r w:rsidRPr="00CA69DC">
        <w:rPr>
          <w:rFonts w:hint="cs"/>
          <w:b/>
          <w:bCs/>
          <w:sz w:val="34"/>
          <w:szCs w:val="34"/>
          <w:u w:val="single"/>
          <w:rtl/>
        </w:rPr>
        <w:t>صلاحية رسالة ماجستير</w:t>
      </w:r>
      <w:r w:rsidR="005A5FB9">
        <w:rPr>
          <w:rFonts w:hint="cs"/>
          <w:b/>
          <w:bCs/>
          <w:sz w:val="34"/>
          <w:szCs w:val="34"/>
          <w:u w:val="single"/>
          <w:rtl/>
        </w:rPr>
        <w:t>/دكتوراه</w:t>
      </w:r>
      <w:r w:rsidRPr="00CA69DC">
        <w:rPr>
          <w:rFonts w:hint="cs"/>
          <w:b/>
          <w:bCs/>
          <w:sz w:val="34"/>
          <w:szCs w:val="34"/>
          <w:u w:val="single"/>
          <w:rtl/>
        </w:rPr>
        <w:t xml:space="preserve"> للمناقشة</w:t>
      </w:r>
    </w:p>
    <w:p w14:paraId="24D7B560" w14:textId="77777777" w:rsidR="007B4183" w:rsidRPr="001E1831" w:rsidRDefault="005A5FB9" w:rsidP="00213193">
      <w:pPr>
        <w:bidi/>
        <w:spacing w:after="40"/>
        <w:jc w:val="both"/>
        <w:rPr>
          <w:b/>
          <w:bCs/>
          <w:sz w:val="26"/>
          <w:szCs w:val="26"/>
        </w:rPr>
      </w:pPr>
      <w:r>
        <w:rPr>
          <w:rFonts w:hint="cs"/>
          <w:b/>
          <w:bCs/>
          <w:sz w:val="26"/>
          <w:szCs w:val="26"/>
          <w:rtl/>
        </w:rPr>
        <w:t>اسم ا</w:t>
      </w:r>
      <w:r w:rsidR="007B4183" w:rsidRPr="001E1831">
        <w:rPr>
          <w:rFonts w:hint="cs"/>
          <w:b/>
          <w:bCs/>
          <w:sz w:val="26"/>
          <w:szCs w:val="26"/>
          <w:rtl/>
        </w:rPr>
        <w:t xml:space="preserve">لمهندس: </w:t>
      </w:r>
      <w:r>
        <w:rPr>
          <w:rFonts w:hint="cs"/>
          <w:b/>
          <w:bCs/>
          <w:sz w:val="26"/>
          <w:szCs w:val="26"/>
          <w:rtl/>
          <w:lang w:bidi="ar-EG"/>
        </w:rPr>
        <w:t>............................................</w:t>
      </w:r>
    </w:p>
    <w:p w14:paraId="0255E6A4" w14:textId="62DEC481" w:rsidR="007B4183" w:rsidRPr="001E1831" w:rsidRDefault="007B4183" w:rsidP="007C2CC4">
      <w:pPr>
        <w:bidi/>
        <w:spacing w:after="0"/>
        <w:jc w:val="both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المسجل </w:t>
      </w:r>
      <w:r w:rsidR="00801A52">
        <w:rPr>
          <w:rFonts w:hint="cs"/>
          <w:b/>
          <w:bCs/>
          <w:sz w:val="26"/>
          <w:szCs w:val="26"/>
          <w:rtl/>
        </w:rPr>
        <w:t>ا</w:t>
      </w:r>
      <w:r w:rsidRPr="001E1831">
        <w:rPr>
          <w:rFonts w:hint="cs"/>
          <w:b/>
          <w:bCs/>
          <w:sz w:val="26"/>
          <w:szCs w:val="26"/>
          <w:rtl/>
        </w:rPr>
        <w:t>عتبارا</w:t>
      </w:r>
      <w:r>
        <w:rPr>
          <w:rFonts w:hint="cs"/>
          <w:b/>
          <w:bCs/>
          <w:sz w:val="26"/>
          <w:szCs w:val="26"/>
          <w:rtl/>
        </w:rPr>
        <w:t>ً</w:t>
      </w:r>
      <w:r w:rsidR="00B64736">
        <w:rPr>
          <w:rFonts w:hint="cs"/>
          <w:b/>
          <w:bCs/>
          <w:sz w:val="26"/>
          <w:szCs w:val="26"/>
          <w:rtl/>
        </w:rPr>
        <w:t xml:space="preserve"> من</w:t>
      </w:r>
      <w:r w:rsidRPr="001E1831">
        <w:rPr>
          <w:rFonts w:hint="cs"/>
          <w:b/>
          <w:bCs/>
          <w:sz w:val="26"/>
          <w:szCs w:val="26"/>
          <w:rtl/>
        </w:rPr>
        <w:t xml:space="preserve">: </w:t>
      </w:r>
      <w:r w:rsidR="005A5FB9">
        <w:rPr>
          <w:rFonts w:hint="cs"/>
          <w:b/>
          <w:bCs/>
          <w:sz w:val="26"/>
          <w:szCs w:val="26"/>
          <w:rtl/>
        </w:rPr>
        <w:t>...</w:t>
      </w:r>
      <w:r w:rsidRPr="001E1831">
        <w:rPr>
          <w:rFonts w:hint="cs"/>
          <w:b/>
          <w:bCs/>
          <w:sz w:val="26"/>
          <w:szCs w:val="26"/>
          <w:rtl/>
        </w:rPr>
        <w:t xml:space="preserve"> / </w:t>
      </w:r>
      <w:r w:rsidR="005A5FB9">
        <w:rPr>
          <w:rFonts w:hint="cs"/>
          <w:b/>
          <w:bCs/>
          <w:sz w:val="26"/>
          <w:szCs w:val="26"/>
          <w:rtl/>
        </w:rPr>
        <w:t>...</w:t>
      </w:r>
      <w:r w:rsidRPr="001E1831">
        <w:rPr>
          <w:rFonts w:hint="cs"/>
          <w:b/>
          <w:bCs/>
          <w:sz w:val="26"/>
          <w:szCs w:val="26"/>
          <w:rtl/>
        </w:rPr>
        <w:t xml:space="preserve"> / </w:t>
      </w:r>
      <w:r w:rsidR="005A5FB9">
        <w:rPr>
          <w:rFonts w:hint="cs"/>
          <w:b/>
          <w:bCs/>
          <w:sz w:val="26"/>
          <w:szCs w:val="26"/>
          <w:rtl/>
        </w:rPr>
        <w:t>........</w:t>
      </w:r>
      <w:r w:rsidRPr="001E1831">
        <w:rPr>
          <w:rFonts w:hint="cs"/>
          <w:b/>
          <w:bCs/>
          <w:sz w:val="26"/>
          <w:szCs w:val="26"/>
          <w:rtl/>
        </w:rPr>
        <w:t xml:space="preserve"> </w:t>
      </w:r>
      <w:r>
        <w:rPr>
          <w:rFonts w:hint="cs"/>
          <w:b/>
          <w:bCs/>
          <w:sz w:val="26"/>
          <w:szCs w:val="26"/>
          <w:rtl/>
        </w:rPr>
        <w:t xml:space="preserve">           </w:t>
      </w:r>
      <w:r w:rsidR="00B64736">
        <w:rPr>
          <w:rFonts w:hint="cs"/>
          <w:b/>
          <w:bCs/>
          <w:sz w:val="26"/>
          <w:szCs w:val="26"/>
          <w:rtl/>
        </w:rPr>
        <w:t xml:space="preserve">      </w:t>
      </w:r>
      <w:r w:rsidR="005A5FB9">
        <w:rPr>
          <w:rFonts w:hint="cs"/>
          <w:b/>
          <w:bCs/>
          <w:sz w:val="26"/>
          <w:szCs w:val="26"/>
          <w:rtl/>
        </w:rPr>
        <w:t>ال</w:t>
      </w:r>
      <w:r w:rsidR="00B64736">
        <w:rPr>
          <w:rFonts w:hint="cs"/>
          <w:b/>
          <w:bCs/>
          <w:sz w:val="26"/>
          <w:szCs w:val="26"/>
          <w:rtl/>
        </w:rPr>
        <w:t>قسم</w:t>
      </w:r>
      <w:r w:rsidRPr="001E1831">
        <w:rPr>
          <w:rFonts w:hint="cs"/>
          <w:b/>
          <w:bCs/>
          <w:sz w:val="26"/>
          <w:szCs w:val="26"/>
          <w:rtl/>
        </w:rPr>
        <w:t xml:space="preserve">: </w:t>
      </w:r>
      <w:r w:rsidRPr="001E1831">
        <w:rPr>
          <w:b/>
          <w:bCs/>
          <w:sz w:val="26"/>
          <w:szCs w:val="26"/>
          <w:rtl/>
        </w:rPr>
        <w:t>ال</w:t>
      </w:r>
      <w:r w:rsidRPr="001E1831">
        <w:rPr>
          <w:rFonts w:hint="cs"/>
          <w:b/>
          <w:bCs/>
          <w:sz w:val="26"/>
          <w:szCs w:val="26"/>
          <w:rtl/>
        </w:rPr>
        <w:t>علوم</w:t>
      </w:r>
      <w:r>
        <w:rPr>
          <w:rFonts w:hint="cs"/>
          <w:b/>
          <w:bCs/>
          <w:sz w:val="26"/>
          <w:szCs w:val="26"/>
          <w:rtl/>
        </w:rPr>
        <w:t xml:space="preserve"> الهندسية</w:t>
      </w:r>
      <w:r w:rsidRPr="001E1831">
        <w:rPr>
          <w:rFonts w:hint="cs"/>
          <w:b/>
          <w:bCs/>
          <w:sz w:val="26"/>
          <w:szCs w:val="26"/>
          <w:rtl/>
        </w:rPr>
        <w:t xml:space="preserve"> الأساسية</w:t>
      </w:r>
    </w:p>
    <w:p w14:paraId="347DCEFC" w14:textId="77777777" w:rsidR="007B4183" w:rsidRPr="001E1831" w:rsidRDefault="00B64736" w:rsidP="00213193">
      <w:pPr>
        <w:bidi/>
        <w:spacing w:after="0"/>
        <w:jc w:val="both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الوظيفة الحالية</w:t>
      </w:r>
      <w:r w:rsidR="007B4183" w:rsidRPr="001E1831">
        <w:rPr>
          <w:rFonts w:hint="cs"/>
          <w:b/>
          <w:bCs/>
          <w:sz w:val="26"/>
          <w:szCs w:val="26"/>
          <w:rtl/>
        </w:rPr>
        <w:t>: معيد</w:t>
      </w:r>
      <w:r w:rsidR="005A5FB9">
        <w:rPr>
          <w:rFonts w:hint="cs"/>
          <w:b/>
          <w:bCs/>
          <w:sz w:val="26"/>
          <w:szCs w:val="26"/>
          <w:rtl/>
        </w:rPr>
        <w:t>/مدرس مساعد</w:t>
      </w:r>
      <w:r w:rsidR="007B4183" w:rsidRPr="001E1831">
        <w:rPr>
          <w:rFonts w:hint="cs"/>
          <w:b/>
          <w:bCs/>
          <w:sz w:val="26"/>
          <w:szCs w:val="26"/>
          <w:rtl/>
        </w:rPr>
        <w:t xml:space="preserve"> بقسم العلوم</w:t>
      </w:r>
      <w:r w:rsidR="007B4183">
        <w:rPr>
          <w:rFonts w:hint="cs"/>
          <w:b/>
          <w:bCs/>
          <w:sz w:val="26"/>
          <w:szCs w:val="26"/>
          <w:rtl/>
        </w:rPr>
        <w:t xml:space="preserve"> الهندسية</w:t>
      </w:r>
      <w:r w:rsidR="007B4183" w:rsidRPr="001E1831">
        <w:rPr>
          <w:rFonts w:hint="cs"/>
          <w:b/>
          <w:bCs/>
          <w:sz w:val="26"/>
          <w:szCs w:val="26"/>
          <w:rtl/>
        </w:rPr>
        <w:t xml:space="preserve"> الأساسية - كلية الهندسة ببنها - جامعة بنها</w:t>
      </w:r>
      <w:r w:rsidR="007B4183">
        <w:rPr>
          <w:rFonts w:hint="cs"/>
          <w:b/>
          <w:bCs/>
          <w:sz w:val="26"/>
          <w:szCs w:val="26"/>
          <w:rtl/>
        </w:rPr>
        <w:t>.</w:t>
      </w:r>
    </w:p>
    <w:p w14:paraId="597A763C" w14:textId="77777777" w:rsidR="005A5FB9" w:rsidRDefault="005A5FB9" w:rsidP="00213193">
      <w:pPr>
        <w:bidi/>
        <w:spacing w:after="0"/>
        <w:jc w:val="both"/>
        <w:rPr>
          <w:b/>
          <w:bCs/>
          <w:sz w:val="26"/>
          <w:szCs w:val="26"/>
          <w:rtl/>
        </w:rPr>
      </w:pPr>
    </w:p>
    <w:p w14:paraId="4A16C0BA" w14:textId="75D74F3A" w:rsidR="007B4183" w:rsidRPr="001E1831" w:rsidRDefault="007B4183" w:rsidP="005A5FB9">
      <w:pPr>
        <w:bidi/>
        <w:spacing w:after="0"/>
        <w:jc w:val="both"/>
        <w:rPr>
          <w:b/>
          <w:bCs/>
          <w:sz w:val="26"/>
          <w:szCs w:val="26"/>
          <w:rtl/>
          <w:lang w:bidi="ar-EG"/>
        </w:rPr>
      </w:pPr>
      <w:r w:rsidRPr="001E1831">
        <w:rPr>
          <w:b/>
          <w:bCs/>
          <w:sz w:val="26"/>
          <w:szCs w:val="26"/>
          <w:rtl/>
        </w:rPr>
        <w:t>السيد ا</w:t>
      </w:r>
      <w:r w:rsidRPr="001E1831">
        <w:rPr>
          <w:rFonts w:hint="cs"/>
          <w:b/>
          <w:bCs/>
          <w:sz w:val="26"/>
          <w:szCs w:val="26"/>
          <w:rtl/>
        </w:rPr>
        <w:t>لأ</w:t>
      </w:r>
      <w:r w:rsidRPr="001E1831">
        <w:rPr>
          <w:b/>
          <w:bCs/>
          <w:sz w:val="26"/>
          <w:szCs w:val="26"/>
          <w:rtl/>
        </w:rPr>
        <w:t>ستاذ الدكتور ر</w:t>
      </w:r>
      <w:r w:rsidR="005A5FB9">
        <w:rPr>
          <w:rFonts w:hint="cs"/>
          <w:b/>
          <w:bCs/>
          <w:sz w:val="26"/>
          <w:szCs w:val="26"/>
          <w:rtl/>
        </w:rPr>
        <w:t>ئ</w:t>
      </w:r>
      <w:r w:rsidRPr="001E1831">
        <w:rPr>
          <w:b/>
          <w:bCs/>
          <w:sz w:val="26"/>
          <w:szCs w:val="26"/>
          <w:rtl/>
        </w:rPr>
        <w:t>يس قسم ال</w:t>
      </w:r>
      <w:r w:rsidRPr="001E1831">
        <w:rPr>
          <w:rFonts w:hint="cs"/>
          <w:b/>
          <w:bCs/>
          <w:sz w:val="26"/>
          <w:szCs w:val="26"/>
          <w:rtl/>
        </w:rPr>
        <w:t>علوم</w:t>
      </w:r>
      <w:r>
        <w:rPr>
          <w:rFonts w:hint="cs"/>
          <w:b/>
          <w:bCs/>
          <w:sz w:val="26"/>
          <w:szCs w:val="26"/>
          <w:rtl/>
        </w:rPr>
        <w:t xml:space="preserve"> الهندسية</w:t>
      </w:r>
      <w:r w:rsidR="00355829">
        <w:rPr>
          <w:rFonts w:hint="cs"/>
          <w:b/>
          <w:bCs/>
          <w:sz w:val="26"/>
          <w:szCs w:val="26"/>
          <w:rtl/>
        </w:rPr>
        <w:t xml:space="preserve"> الأساسية</w:t>
      </w:r>
      <w:r w:rsidR="005A5FB9">
        <w:rPr>
          <w:rFonts w:hint="cs"/>
          <w:b/>
          <w:bCs/>
          <w:sz w:val="26"/>
          <w:szCs w:val="26"/>
          <w:rtl/>
        </w:rPr>
        <w:t xml:space="preserve"> ...</w:t>
      </w:r>
    </w:p>
    <w:p w14:paraId="65EC6CBF" w14:textId="77777777" w:rsidR="00DD75BF" w:rsidRDefault="007B4183" w:rsidP="00061D4F">
      <w:pPr>
        <w:tabs>
          <w:tab w:val="right" w:pos="9360"/>
        </w:tabs>
        <w:bidi/>
        <w:spacing w:after="0"/>
        <w:ind w:left="27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>نتشرف نحن المشرفون على رسالة المهندس المذكور أ</w:t>
      </w:r>
      <w:r>
        <w:rPr>
          <w:rFonts w:hint="cs"/>
          <w:b/>
          <w:bCs/>
          <w:sz w:val="26"/>
          <w:szCs w:val="26"/>
          <w:rtl/>
        </w:rPr>
        <w:t>علاه بإ</w:t>
      </w:r>
      <w:r w:rsidRPr="001E1831">
        <w:rPr>
          <w:rFonts w:hint="cs"/>
          <w:b/>
          <w:bCs/>
          <w:sz w:val="26"/>
          <w:szCs w:val="26"/>
          <w:rtl/>
        </w:rPr>
        <w:t>فادتكم بأن الرسالة قد أصبحت صالحة للمناقشة</w:t>
      </w:r>
      <w:r w:rsidR="00EC4D12">
        <w:rPr>
          <w:rFonts w:hint="cs"/>
          <w:b/>
          <w:bCs/>
          <w:sz w:val="26"/>
          <w:szCs w:val="26"/>
          <w:rtl/>
        </w:rPr>
        <w:t>،</w:t>
      </w:r>
      <w:r w:rsidRPr="001E1831">
        <w:rPr>
          <w:rFonts w:hint="cs"/>
          <w:b/>
          <w:bCs/>
          <w:sz w:val="26"/>
          <w:szCs w:val="26"/>
          <w:rtl/>
        </w:rPr>
        <w:t xml:space="preserve"> برجاء الموافقة على تشكيل لجنة الحكم عليها </w:t>
      </w:r>
      <w:r w:rsidR="005A5FB9">
        <w:rPr>
          <w:rFonts w:hint="cs"/>
          <w:b/>
          <w:bCs/>
          <w:sz w:val="26"/>
          <w:szCs w:val="26"/>
          <w:rtl/>
        </w:rPr>
        <w:t xml:space="preserve">علما بأن </w:t>
      </w:r>
      <w:r w:rsidRPr="001E1831">
        <w:rPr>
          <w:rFonts w:hint="cs"/>
          <w:b/>
          <w:bCs/>
          <w:sz w:val="26"/>
          <w:szCs w:val="26"/>
          <w:rtl/>
        </w:rPr>
        <w:t>عنوان</w:t>
      </w:r>
      <w:r w:rsidR="005A5FB9">
        <w:rPr>
          <w:rFonts w:hint="cs"/>
          <w:b/>
          <w:bCs/>
          <w:sz w:val="26"/>
          <w:szCs w:val="26"/>
          <w:rtl/>
        </w:rPr>
        <w:t xml:space="preserve"> الرسالة </w:t>
      </w:r>
      <w:r w:rsidRPr="001E1831">
        <w:rPr>
          <w:rFonts w:hint="cs"/>
          <w:b/>
          <w:bCs/>
          <w:sz w:val="26"/>
          <w:szCs w:val="26"/>
          <w:rtl/>
        </w:rPr>
        <w:t>ه</w:t>
      </w:r>
      <w:r w:rsidR="005A5FB9">
        <w:rPr>
          <w:rFonts w:hint="cs"/>
          <w:b/>
          <w:bCs/>
          <w:sz w:val="26"/>
          <w:szCs w:val="26"/>
          <w:rtl/>
        </w:rPr>
        <w:t>و</w:t>
      </w:r>
      <w:r w:rsidRPr="001E1831">
        <w:rPr>
          <w:rFonts w:hint="cs"/>
          <w:b/>
          <w:bCs/>
          <w:sz w:val="26"/>
          <w:szCs w:val="26"/>
          <w:rtl/>
        </w:rPr>
        <w:t>:</w:t>
      </w:r>
    </w:p>
    <w:p w14:paraId="439ED254" w14:textId="77777777" w:rsidR="0034068E" w:rsidRDefault="005A5FB9" w:rsidP="0034068E">
      <w:pPr>
        <w:tabs>
          <w:tab w:val="right" w:pos="9360"/>
        </w:tabs>
        <w:spacing w:after="0"/>
        <w:ind w:left="27"/>
        <w:jc w:val="center"/>
        <w:rPr>
          <w:b/>
          <w:bCs/>
          <w:sz w:val="26"/>
          <w:szCs w:val="26"/>
          <w:rtl/>
        </w:rPr>
      </w:pPr>
      <w:r>
        <w:rPr>
          <w:b/>
          <w:bCs/>
          <w:sz w:val="26"/>
          <w:szCs w:val="26"/>
        </w:rPr>
        <w:t>“…………………………………………English title……………………………….”</w:t>
      </w:r>
    </w:p>
    <w:p w14:paraId="3A14B8AC" w14:textId="3EF7C9A4" w:rsidR="009D0003" w:rsidRDefault="009D0003" w:rsidP="0034068E">
      <w:pPr>
        <w:tabs>
          <w:tab w:val="right" w:pos="9360"/>
        </w:tabs>
        <w:bidi/>
        <w:spacing w:after="0"/>
        <w:ind w:left="27"/>
        <w:jc w:val="center"/>
        <w:rPr>
          <w:b/>
          <w:bCs/>
          <w:sz w:val="26"/>
          <w:szCs w:val="26"/>
          <w:rtl/>
        </w:rPr>
      </w:pPr>
      <w:r w:rsidRPr="00D13F1D">
        <w:rPr>
          <w:rFonts w:hint="cs"/>
          <w:b/>
          <w:bCs/>
          <w:sz w:val="26"/>
          <w:szCs w:val="26"/>
          <w:rtl/>
        </w:rPr>
        <w:t>"</w:t>
      </w:r>
      <w:r w:rsidR="005A5FB9">
        <w:rPr>
          <w:rFonts w:hint="cs"/>
          <w:b/>
          <w:bCs/>
          <w:sz w:val="26"/>
          <w:szCs w:val="26"/>
          <w:rtl/>
        </w:rPr>
        <w:t>......................</w:t>
      </w:r>
      <w:r w:rsidR="005A5FB9">
        <w:rPr>
          <w:rFonts w:hint="cs"/>
          <w:b/>
          <w:bCs/>
          <w:sz w:val="26"/>
          <w:szCs w:val="26"/>
          <w:rtl/>
          <w:lang w:bidi="ar-EG"/>
        </w:rPr>
        <w:t>العنوان باللغة العربية............................</w:t>
      </w:r>
      <w:r w:rsidRPr="00D13F1D">
        <w:rPr>
          <w:rFonts w:hint="cs"/>
          <w:b/>
          <w:bCs/>
          <w:sz w:val="26"/>
          <w:szCs w:val="26"/>
          <w:rtl/>
        </w:rPr>
        <w:t>"</w:t>
      </w:r>
    </w:p>
    <w:p w14:paraId="4FF1B5F0" w14:textId="2CE8CDBD" w:rsidR="005A5FB9" w:rsidRDefault="005A5FB9" w:rsidP="005A5FB9">
      <w:pPr>
        <w:tabs>
          <w:tab w:val="right" w:pos="9360"/>
        </w:tabs>
        <w:bidi/>
        <w:spacing w:after="0"/>
        <w:ind w:left="27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المشرفون:</w:t>
      </w:r>
    </w:p>
    <w:tbl>
      <w:tblPr>
        <w:tblStyle w:val="TableGrid"/>
        <w:bidiVisual/>
        <w:tblW w:w="9896" w:type="dxa"/>
        <w:jc w:val="center"/>
        <w:tblLook w:val="04A0" w:firstRow="1" w:lastRow="0" w:firstColumn="1" w:lastColumn="0" w:noHBand="0" w:noVBand="1"/>
      </w:tblPr>
      <w:tblGrid>
        <w:gridCol w:w="2606"/>
        <w:gridCol w:w="4950"/>
        <w:gridCol w:w="2340"/>
      </w:tblGrid>
      <w:tr w:rsidR="005A5FB9" w:rsidRPr="001E1831" w14:paraId="48EB48F0" w14:textId="77777777" w:rsidTr="00BE3370">
        <w:trPr>
          <w:trHeight w:val="284"/>
          <w:jc w:val="center"/>
        </w:trPr>
        <w:tc>
          <w:tcPr>
            <w:tcW w:w="2606" w:type="dxa"/>
            <w:vAlign w:val="center"/>
          </w:tcPr>
          <w:p w14:paraId="2D498582" w14:textId="5BEC6F04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ال</w:t>
            </w:r>
            <w:r w:rsidR="0034068E"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سم</w:t>
            </w:r>
          </w:p>
        </w:tc>
        <w:tc>
          <w:tcPr>
            <w:tcW w:w="4950" w:type="dxa"/>
            <w:vAlign w:val="center"/>
          </w:tcPr>
          <w:p w14:paraId="7893A4F0" w14:textId="77777777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الوظيفة وجهة العمل</w:t>
            </w:r>
          </w:p>
        </w:tc>
        <w:tc>
          <w:tcPr>
            <w:tcW w:w="2340" w:type="dxa"/>
            <w:vAlign w:val="center"/>
          </w:tcPr>
          <w:p w14:paraId="532B8DC9" w14:textId="00977DDA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لتوقيع</w:t>
            </w:r>
          </w:p>
        </w:tc>
      </w:tr>
      <w:tr w:rsidR="005A5FB9" w:rsidRPr="001E1831" w14:paraId="0C6AA4F6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0559EEC4" w14:textId="186BE0BF" w:rsidR="005A5FB9" w:rsidRPr="001E1831" w:rsidRDefault="005A5FB9" w:rsidP="00BE3370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أ.د/ </w:t>
            </w:r>
          </w:p>
        </w:tc>
        <w:tc>
          <w:tcPr>
            <w:tcW w:w="4950" w:type="dxa"/>
            <w:vAlign w:val="center"/>
          </w:tcPr>
          <w:p w14:paraId="662984EE" w14:textId="1E8DB813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40" w:type="dxa"/>
            <w:vAlign w:val="center"/>
          </w:tcPr>
          <w:p w14:paraId="61DD9359" w14:textId="4EC3C7AC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5A5FB9" w:rsidRPr="001E1831" w14:paraId="054A1964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72472CDC" w14:textId="7D99AF43" w:rsidR="005A5FB9" w:rsidRPr="001E1831" w:rsidRDefault="005A5FB9" w:rsidP="00BE3370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أ.د/ </w:t>
            </w:r>
          </w:p>
        </w:tc>
        <w:tc>
          <w:tcPr>
            <w:tcW w:w="4950" w:type="dxa"/>
            <w:vAlign w:val="center"/>
          </w:tcPr>
          <w:p w14:paraId="2F90D64E" w14:textId="3DDB793F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340" w:type="dxa"/>
            <w:vAlign w:val="center"/>
          </w:tcPr>
          <w:p w14:paraId="627A34D7" w14:textId="47CFE328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5A5FB9" w:rsidRPr="001E1831" w14:paraId="5A1864CD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06BCB96B" w14:textId="26A3037F" w:rsidR="005A5FB9" w:rsidRPr="001E1831" w:rsidRDefault="005A5FB9" w:rsidP="00BE3370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أ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.م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.د/ </w:t>
            </w:r>
          </w:p>
        </w:tc>
        <w:tc>
          <w:tcPr>
            <w:tcW w:w="4950" w:type="dxa"/>
            <w:vAlign w:val="center"/>
          </w:tcPr>
          <w:p w14:paraId="1121F82B" w14:textId="27C73AE5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40" w:type="dxa"/>
            <w:vAlign w:val="center"/>
          </w:tcPr>
          <w:p w14:paraId="5F3A493C" w14:textId="0D4A5A63" w:rsidR="005A5FB9" w:rsidRPr="001E1831" w:rsidRDefault="005A5FB9" w:rsidP="00BE3370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105BA9E7" w14:textId="6E20C6C5" w:rsidR="0034068E" w:rsidRDefault="0034068E" w:rsidP="00143D65">
      <w:pPr>
        <w:tabs>
          <w:tab w:val="right" w:pos="9360"/>
        </w:tabs>
        <w:bidi/>
        <w:spacing w:after="0"/>
        <w:ind w:left="27"/>
        <w:rPr>
          <w:b/>
          <w:bCs/>
          <w:sz w:val="26"/>
          <w:szCs w:val="26"/>
          <w:rtl/>
        </w:rPr>
      </w:pPr>
      <w:r>
        <w:rPr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C0B3B3" wp14:editId="0CD89019">
                <wp:simplePos x="0" y="0"/>
                <wp:positionH relativeFrom="column">
                  <wp:posOffset>-189230</wp:posOffset>
                </wp:positionH>
                <wp:positionV relativeFrom="paragraph">
                  <wp:posOffset>66040</wp:posOffset>
                </wp:positionV>
                <wp:extent cx="6400800" cy="0"/>
                <wp:effectExtent l="0" t="0" r="0" b="0"/>
                <wp:wrapNone/>
                <wp:docPr id="10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7641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4.9pt;margin-top:5.2pt;width:7in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"/>
            </w:pict>
          </mc:Fallback>
        </mc:AlternateContent>
      </w:r>
    </w:p>
    <w:p w14:paraId="2674A976" w14:textId="0CC7F578" w:rsidR="00C31A20" w:rsidRDefault="00C31A20" w:rsidP="0034068E">
      <w:pPr>
        <w:tabs>
          <w:tab w:val="right" w:pos="9360"/>
        </w:tabs>
        <w:bidi/>
        <w:spacing w:after="0"/>
        <w:ind w:left="27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>وافق مجلس القسم بتاريخ       /      /        على تشكيل ل</w:t>
      </w:r>
      <w:r w:rsidR="00CF07A9">
        <w:rPr>
          <w:rFonts w:hint="cs"/>
          <w:b/>
          <w:bCs/>
          <w:sz w:val="26"/>
          <w:szCs w:val="26"/>
          <w:rtl/>
        </w:rPr>
        <w:t>جنة الحكم على الرسالة من السادة</w:t>
      </w:r>
      <w:r w:rsidRPr="001E1831">
        <w:rPr>
          <w:rFonts w:hint="cs"/>
          <w:b/>
          <w:bCs/>
          <w:sz w:val="26"/>
          <w:szCs w:val="26"/>
          <w:rtl/>
        </w:rPr>
        <w:t>:</w:t>
      </w:r>
    </w:p>
    <w:tbl>
      <w:tblPr>
        <w:tblStyle w:val="TableGrid"/>
        <w:bidiVisual/>
        <w:tblW w:w="9896" w:type="dxa"/>
        <w:jc w:val="center"/>
        <w:tblLook w:val="04A0" w:firstRow="1" w:lastRow="0" w:firstColumn="1" w:lastColumn="0" w:noHBand="0" w:noVBand="1"/>
      </w:tblPr>
      <w:tblGrid>
        <w:gridCol w:w="2606"/>
        <w:gridCol w:w="4950"/>
        <w:gridCol w:w="2340"/>
      </w:tblGrid>
      <w:tr w:rsidR="006F3DA8" w:rsidRPr="001E1831" w14:paraId="362F5EC6" w14:textId="77777777" w:rsidTr="001F2B36">
        <w:trPr>
          <w:trHeight w:val="284"/>
          <w:jc w:val="center"/>
        </w:trPr>
        <w:tc>
          <w:tcPr>
            <w:tcW w:w="2606" w:type="dxa"/>
            <w:vAlign w:val="center"/>
          </w:tcPr>
          <w:p w14:paraId="6495DE6B" w14:textId="4AB9AA1A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ال</w:t>
            </w:r>
            <w:r w:rsidR="0034068E"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سم</w:t>
            </w:r>
          </w:p>
        </w:tc>
        <w:tc>
          <w:tcPr>
            <w:tcW w:w="4950" w:type="dxa"/>
            <w:vAlign w:val="center"/>
          </w:tcPr>
          <w:p w14:paraId="6482A4CE" w14:textId="77777777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الوظيفة وجهة العمل</w:t>
            </w:r>
          </w:p>
        </w:tc>
        <w:tc>
          <w:tcPr>
            <w:tcW w:w="2340" w:type="dxa"/>
            <w:vAlign w:val="center"/>
          </w:tcPr>
          <w:p w14:paraId="02F96F4C" w14:textId="77777777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F3DA8" w:rsidRPr="001E1831" w14:paraId="240AB860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52539332" w14:textId="4FBF852E" w:rsidR="006F3DA8" w:rsidRPr="001E1831" w:rsidRDefault="006F3DA8" w:rsidP="00355829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أ.د/ </w:t>
            </w:r>
          </w:p>
        </w:tc>
        <w:tc>
          <w:tcPr>
            <w:tcW w:w="4950" w:type="dxa"/>
            <w:vAlign w:val="center"/>
          </w:tcPr>
          <w:p w14:paraId="6B42B7A8" w14:textId="072DC0E8" w:rsidR="006F3DA8" w:rsidRPr="001E1831" w:rsidRDefault="006F3DA8" w:rsidP="00FC0357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40" w:type="dxa"/>
            <w:vAlign w:val="center"/>
          </w:tcPr>
          <w:p w14:paraId="798CA7B5" w14:textId="2C575FAC" w:rsidR="006F3DA8" w:rsidRPr="001E1831" w:rsidRDefault="0034068E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رئيس</w:t>
            </w:r>
            <w:r w:rsidR="006F3DA8"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اً ( </w:t>
            </w:r>
            <w:r w:rsidR="00355829">
              <w:rPr>
                <w:rFonts w:hint="cs"/>
                <w:b/>
                <w:bCs/>
                <w:sz w:val="26"/>
                <w:szCs w:val="26"/>
                <w:rtl/>
              </w:rPr>
              <w:t>ممتحن خارجى</w:t>
            </w:r>
            <w:r w:rsidR="006F3DA8" w:rsidRPr="001E1831">
              <w:rPr>
                <w:rFonts w:hint="cs"/>
                <w:b/>
                <w:bCs/>
                <w:sz w:val="26"/>
                <w:szCs w:val="26"/>
                <w:rtl/>
              </w:rPr>
              <w:t>)</w:t>
            </w:r>
          </w:p>
        </w:tc>
      </w:tr>
      <w:tr w:rsidR="006F3DA8" w:rsidRPr="001E1831" w14:paraId="4D68407C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4A500AD3" w14:textId="01651878" w:rsidR="006F3DA8" w:rsidRPr="001E1831" w:rsidRDefault="006F3DA8" w:rsidP="00355829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أ.د/ </w:t>
            </w:r>
          </w:p>
        </w:tc>
        <w:tc>
          <w:tcPr>
            <w:tcW w:w="4950" w:type="dxa"/>
            <w:vAlign w:val="center"/>
          </w:tcPr>
          <w:p w14:paraId="7BBC1338" w14:textId="014E3BF5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340" w:type="dxa"/>
            <w:vAlign w:val="center"/>
          </w:tcPr>
          <w:p w14:paraId="793A51FD" w14:textId="77777777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عضواً (</w:t>
            </w:r>
            <w:r w:rsidR="003B5AE4">
              <w:rPr>
                <w:rFonts w:hint="cs"/>
                <w:b/>
                <w:bCs/>
                <w:sz w:val="26"/>
                <w:szCs w:val="26"/>
                <w:rtl/>
              </w:rPr>
              <w:t xml:space="preserve"> ممتحن خارجى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)</w:t>
            </w:r>
          </w:p>
        </w:tc>
      </w:tr>
      <w:tr w:rsidR="006F3DA8" w:rsidRPr="001E1831" w14:paraId="293E5724" w14:textId="77777777" w:rsidTr="0034068E">
        <w:trPr>
          <w:trHeight w:val="576"/>
          <w:jc w:val="center"/>
        </w:trPr>
        <w:tc>
          <w:tcPr>
            <w:tcW w:w="2606" w:type="dxa"/>
            <w:vAlign w:val="center"/>
          </w:tcPr>
          <w:p w14:paraId="337EAC57" w14:textId="1E687682" w:rsidR="006F3DA8" w:rsidRPr="001E1831" w:rsidRDefault="006F3DA8" w:rsidP="00355829">
            <w:pPr>
              <w:bidi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أ</w:t>
            </w:r>
            <w:r w:rsidR="00355829">
              <w:rPr>
                <w:rFonts w:hint="cs"/>
                <w:b/>
                <w:bCs/>
                <w:sz w:val="26"/>
                <w:szCs w:val="26"/>
                <w:rtl/>
              </w:rPr>
              <w:t>.م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 xml:space="preserve">.د/ </w:t>
            </w:r>
          </w:p>
        </w:tc>
        <w:tc>
          <w:tcPr>
            <w:tcW w:w="4950" w:type="dxa"/>
            <w:vAlign w:val="center"/>
          </w:tcPr>
          <w:p w14:paraId="1DA65089" w14:textId="315ED7E8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40" w:type="dxa"/>
            <w:vAlign w:val="center"/>
          </w:tcPr>
          <w:p w14:paraId="106C63D3" w14:textId="77777777" w:rsidR="006F3DA8" w:rsidRPr="001E1831" w:rsidRDefault="006F3DA8" w:rsidP="00CD3FED">
            <w:pPr>
              <w:bidi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عضواً (</w:t>
            </w:r>
            <w:r w:rsidR="003B5AE4"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  <w:r w:rsidR="00355829" w:rsidRPr="001E1831">
              <w:rPr>
                <w:rFonts w:hint="cs"/>
                <w:b/>
                <w:bCs/>
                <w:sz w:val="26"/>
                <w:szCs w:val="26"/>
                <w:rtl/>
              </w:rPr>
              <w:t>عن المشرفين</w:t>
            </w:r>
            <w:r w:rsidR="003B5AE4"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1E1831">
              <w:rPr>
                <w:rFonts w:hint="cs"/>
                <w:b/>
                <w:bCs/>
                <w:sz w:val="26"/>
                <w:szCs w:val="26"/>
                <w:rtl/>
              </w:rPr>
              <w:t>)</w:t>
            </w:r>
          </w:p>
        </w:tc>
      </w:tr>
    </w:tbl>
    <w:p w14:paraId="57A1D07A" w14:textId="374B45D6" w:rsidR="00AE236C" w:rsidRPr="001E1831" w:rsidRDefault="00AE236C" w:rsidP="00A93D7F">
      <w:pPr>
        <w:bidi/>
        <w:spacing w:before="240" w:after="0" w:line="240" w:lineRule="auto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>علما بأن الرئيس هو أ.د/</w:t>
      </w:r>
      <w:r w:rsidRPr="001E1831">
        <w:rPr>
          <w:rFonts w:hint="cs"/>
          <w:b/>
          <w:bCs/>
          <w:sz w:val="26"/>
          <w:szCs w:val="26"/>
          <w:rtl/>
          <w:lang w:bidi="ar-EG"/>
        </w:rPr>
        <w:t xml:space="preserve"> </w:t>
      </w:r>
      <w:r w:rsidR="005A5FB9">
        <w:rPr>
          <w:rFonts w:hint="cs"/>
          <w:b/>
          <w:bCs/>
          <w:sz w:val="26"/>
          <w:szCs w:val="26"/>
          <w:rtl/>
          <w:lang w:bidi="ar-EG"/>
        </w:rPr>
        <w:t>............................</w:t>
      </w:r>
      <w:r w:rsidRPr="001E1831">
        <w:rPr>
          <w:rFonts w:hint="cs"/>
          <w:b/>
          <w:bCs/>
          <w:sz w:val="26"/>
          <w:szCs w:val="26"/>
          <w:rtl/>
          <w:lang w:bidi="ar-EG"/>
        </w:rPr>
        <w:t xml:space="preserve"> </w:t>
      </w:r>
      <w:r w:rsidRPr="001E1831">
        <w:rPr>
          <w:rFonts w:hint="cs"/>
          <w:b/>
          <w:bCs/>
          <w:sz w:val="26"/>
          <w:szCs w:val="26"/>
          <w:rtl/>
        </w:rPr>
        <w:t>حيث أنه أقدم السادة المحكمين.</w:t>
      </w:r>
    </w:p>
    <w:p w14:paraId="75C7AE56" w14:textId="1339832F" w:rsidR="00AE236C" w:rsidRPr="001E1831" w:rsidRDefault="00AE236C" w:rsidP="00AE236C">
      <w:pPr>
        <w:bidi/>
        <w:spacing w:after="0" w:line="240" w:lineRule="auto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وفى حالة </w:t>
      </w:r>
      <w:r w:rsidR="00801A52">
        <w:rPr>
          <w:rFonts w:hint="cs"/>
          <w:b/>
          <w:bCs/>
          <w:sz w:val="26"/>
          <w:szCs w:val="26"/>
          <w:rtl/>
        </w:rPr>
        <w:t>ا</w:t>
      </w:r>
      <w:bookmarkStart w:id="0" w:name="_GoBack"/>
      <w:bookmarkEnd w:id="0"/>
      <w:r w:rsidRPr="001E1831">
        <w:rPr>
          <w:rFonts w:hint="cs"/>
          <w:b/>
          <w:bCs/>
          <w:sz w:val="26"/>
          <w:szCs w:val="26"/>
          <w:rtl/>
        </w:rPr>
        <w:t>ختيار أكثر من مشرف بلجنة الحكم تحسب أصواتهم بصوت واحد</w:t>
      </w:r>
      <w:r>
        <w:rPr>
          <w:rFonts w:hint="cs"/>
          <w:b/>
          <w:bCs/>
          <w:sz w:val="26"/>
          <w:szCs w:val="26"/>
          <w:rtl/>
        </w:rPr>
        <w:t>.</w:t>
      </w:r>
    </w:p>
    <w:p w14:paraId="0878072A" w14:textId="77777777" w:rsidR="000D7988" w:rsidRPr="001E1831" w:rsidRDefault="000D7988" w:rsidP="000D7988">
      <w:pPr>
        <w:spacing w:after="0" w:line="240" w:lineRule="auto"/>
        <w:jc w:val="right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   </w:t>
      </w:r>
      <w:r w:rsidRPr="001E1831">
        <w:rPr>
          <w:rFonts w:hint="cs"/>
          <w:b/>
          <w:bCs/>
          <w:sz w:val="26"/>
          <w:szCs w:val="26"/>
          <w:rtl/>
        </w:rPr>
        <w:t xml:space="preserve">     رئيس القسم</w:t>
      </w:r>
    </w:p>
    <w:p w14:paraId="7FB79BB6" w14:textId="7F751CF9" w:rsidR="000D7988" w:rsidRPr="001E1831" w:rsidRDefault="000D7988" w:rsidP="000D7988">
      <w:pPr>
        <w:spacing w:after="0" w:line="240" w:lineRule="auto"/>
        <w:jc w:val="right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</w:t>
      </w:r>
      <w:r w:rsidRPr="001E1831">
        <w:rPr>
          <w:rFonts w:hint="cs"/>
          <w:b/>
          <w:bCs/>
          <w:sz w:val="26"/>
          <w:szCs w:val="26"/>
          <w:rtl/>
        </w:rPr>
        <w:t xml:space="preserve">     </w:t>
      </w:r>
      <w:r>
        <w:rPr>
          <w:rFonts w:hint="cs"/>
          <w:b/>
          <w:bCs/>
          <w:sz w:val="26"/>
          <w:szCs w:val="26"/>
          <w:rtl/>
        </w:rPr>
        <w:t xml:space="preserve">  </w:t>
      </w:r>
      <w:r w:rsidRPr="001E1831">
        <w:rPr>
          <w:rFonts w:hint="cs"/>
          <w:b/>
          <w:bCs/>
          <w:sz w:val="26"/>
          <w:szCs w:val="26"/>
          <w:rtl/>
        </w:rPr>
        <w:t xml:space="preserve">         </w:t>
      </w:r>
      <w:r w:rsidR="00143D65">
        <w:rPr>
          <w:rFonts w:hint="cs"/>
          <w:b/>
          <w:bCs/>
          <w:sz w:val="26"/>
          <w:szCs w:val="26"/>
          <w:rtl/>
        </w:rPr>
        <w:t xml:space="preserve">     </w:t>
      </w:r>
      <w:r w:rsidRPr="001E1831">
        <w:rPr>
          <w:rFonts w:hint="cs"/>
          <w:b/>
          <w:bCs/>
          <w:sz w:val="26"/>
          <w:szCs w:val="26"/>
          <w:rtl/>
        </w:rPr>
        <w:t>(</w:t>
      </w:r>
      <w:r w:rsidR="00143D65">
        <w:rPr>
          <w:rFonts w:hint="cs"/>
          <w:b/>
          <w:bCs/>
          <w:sz w:val="26"/>
          <w:szCs w:val="26"/>
          <w:rtl/>
        </w:rPr>
        <w:t xml:space="preserve">                           </w:t>
      </w:r>
      <w:r w:rsidRPr="001E1831">
        <w:rPr>
          <w:rFonts w:hint="cs"/>
          <w:b/>
          <w:bCs/>
          <w:sz w:val="26"/>
          <w:szCs w:val="26"/>
          <w:rtl/>
        </w:rPr>
        <w:t>)</w:t>
      </w:r>
    </w:p>
    <w:p w14:paraId="41DDA3EE" w14:textId="77777777" w:rsidR="00216FB4" w:rsidRDefault="00216FB4" w:rsidP="00BB7CD2">
      <w:pPr>
        <w:tabs>
          <w:tab w:val="right" w:pos="9360"/>
        </w:tabs>
        <w:bidi/>
        <w:spacing w:after="0"/>
        <w:rPr>
          <w:b/>
          <w:bCs/>
          <w:sz w:val="26"/>
          <w:szCs w:val="26"/>
          <w:rtl/>
        </w:rPr>
      </w:pPr>
      <w:r w:rsidRPr="001E1831"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F01E3E" wp14:editId="19C50711">
                <wp:simplePos x="0" y="0"/>
                <wp:positionH relativeFrom="column">
                  <wp:posOffset>-281569</wp:posOffset>
                </wp:positionH>
                <wp:positionV relativeFrom="paragraph">
                  <wp:posOffset>110490</wp:posOffset>
                </wp:positionV>
                <wp:extent cx="6400800" cy="0"/>
                <wp:effectExtent l="0" t="0" r="19050" b="19050"/>
                <wp:wrapNone/>
                <wp:docPr id="12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6001D" id="AutoShape 6" o:spid="_x0000_s1026" type="#_x0000_t32" style="position:absolute;margin-left:-22.15pt;margin-top:8.7pt;width:7in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"/>
            </w:pict>
          </mc:Fallback>
        </mc:AlternateContent>
      </w:r>
    </w:p>
    <w:p w14:paraId="6EE6C364" w14:textId="77777777" w:rsidR="00822D9F" w:rsidRPr="001E1831" w:rsidRDefault="00822D9F" w:rsidP="00822D9F">
      <w:pPr>
        <w:bidi/>
        <w:spacing w:after="0" w:line="240" w:lineRule="auto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وافقت لجنة الدراسات العليا بتاريخ       /      /  </w:t>
      </w:r>
    </w:p>
    <w:p w14:paraId="25E2BCAE" w14:textId="77777777" w:rsidR="00822D9F" w:rsidRPr="001E1831" w:rsidRDefault="00822D9F" w:rsidP="00822D9F">
      <w:pPr>
        <w:spacing w:after="0" w:line="240" w:lineRule="auto"/>
        <w:jc w:val="right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  </w:t>
      </w:r>
      <w:r w:rsidRPr="001E1831">
        <w:rPr>
          <w:rFonts w:hint="cs"/>
          <w:b/>
          <w:bCs/>
          <w:sz w:val="26"/>
          <w:szCs w:val="26"/>
          <w:rtl/>
        </w:rPr>
        <w:t xml:space="preserve">     وكيل الكلية للدراسات العليا</w:t>
      </w:r>
    </w:p>
    <w:p w14:paraId="066D21AD" w14:textId="2257B117" w:rsidR="00822D9F" w:rsidRPr="001E1831" w:rsidRDefault="00822D9F" w:rsidP="00822D9F">
      <w:pPr>
        <w:spacing w:after="0" w:line="240" w:lineRule="auto"/>
        <w:ind w:left="-180"/>
        <w:jc w:val="right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  </w:t>
      </w:r>
      <w:r w:rsidRPr="001E1831">
        <w:rPr>
          <w:rFonts w:hint="cs"/>
          <w:b/>
          <w:bCs/>
          <w:sz w:val="26"/>
          <w:szCs w:val="26"/>
          <w:rtl/>
        </w:rPr>
        <w:t xml:space="preserve">       </w:t>
      </w:r>
      <w:r w:rsidR="00143D65">
        <w:rPr>
          <w:rFonts w:hint="cs"/>
          <w:b/>
          <w:bCs/>
          <w:sz w:val="26"/>
          <w:szCs w:val="26"/>
          <w:rtl/>
        </w:rPr>
        <w:t xml:space="preserve">      </w:t>
      </w:r>
      <w:r w:rsidRPr="001E1831">
        <w:rPr>
          <w:rFonts w:hint="cs"/>
          <w:b/>
          <w:bCs/>
          <w:sz w:val="26"/>
          <w:szCs w:val="26"/>
          <w:rtl/>
        </w:rPr>
        <w:t>(</w:t>
      </w:r>
      <w:r w:rsidR="00143D65">
        <w:rPr>
          <w:rFonts w:hint="cs"/>
          <w:b/>
          <w:bCs/>
          <w:sz w:val="26"/>
          <w:szCs w:val="26"/>
          <w:rtl/>
        </w:rPr>
        <w:t xml:space="preserve">                          </w:t>
      </w:r>
      <w:r w:rsidRPr="001E1831">
        <w:rPr>
          <w:rFonts w:hint="cs"/>
          <w:b/>
          <w:bCs/>
          <w:sz w:val="26"/>
          <w:szCs w:val="26"/>
          <w:rtl/>
        </w:rPr>
        <w:t>)</w:t>
      </w:r>
    </w:p>
    <w:p w14:paraId="23B1A1BF" w14:textId="77777777" w:rsidR="00822D9F" w:rsidRPr="001E1831" w:rsidRDefault="000D7613" w:rsidP="00822D9F">
      <w:pPr>
        <w:bidi/>
        <w:spacing w:after="0" w:line="240" w:lineRule="auto"/>
        <w:rPr>
          <w:b/>
          <w:bCs/>
          <w:sz w:val="26"/>
          <w:szCs w:val="26"/>
          <w:rtl/>
        </w:rPr>
      </w:pPr>
      <w:r w:rsidRPr="001E1831"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6ACE926" wp14:editId="227925B5">
                <wp:simplePos x="0" y="0"/>
                <wp:positionH relativeFrom="column">
                  <wp:posOffset>-284480</wp:posOffset>
                </wp:positionH>
                <wp:positionV relativeFrom="paragraph">
                  <wp:posOffset>89799</wp:posOffset>
                </wp:positionV>
                <wp:extent cx="6400800" cy="0"/>
                <wp:effectExtent l="0" t="0" r="19050" b="19050"/>
                <wp:wrapNone/>
                <wp:docPr id="1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20E6E" id="AutoShape 7" o:spid="_x0000_s1026" type="#_x0000_t32" style="position:absolute;margin-left:-22.4pt;margin-top:7.05pt;width:7in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"/>
            </w:pict>
          </mc:Fallback>
        </mc:AlternateContent>
      </w:r>
      <w:r w:rsidR="00822D9F" w:rsidRPr="001E1831">
        <w:rPr>
          <w:rFonts w:hint="cs"/>
          <w:b/>
          <w:bCs/>
          <w:sz w:val="26"/>
          <w:szCs w:val="26"/>
          <w:rtl/>
        </w:rPr>
        <w:t xml:space="preserve">  </w:t>
      </w:r>
    </w:p>
    <w:p w14:paraId="7096E331" w14:textId="77777777" w:rsidR="00822D9F" w:rsidRPr="001E1831" w:rsidRDefault="00822D9F" w:rsidP="00822D9F">
      <w:pPr>
        <w:tabs>
          <w:tab w:val="right" w:pos="9360"/>
        </w:tabs>
        <w:bidi/>
        <w:spacing w:after="0" w:line="240" w:lineRule="auto"/>
        <w:jc w:val="both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>وافق مجلس الكلية بتاريخ     /      /      على تشكيل لجنة الحكم على الرسالة وتعد مذكرة العرض على السيد الدكتور / نائب رئيس الجامعة للاعتماد</w:t>
      </w:r>
    </w:p>
    <w:p w14:paraId="6796C197" w14:textId="77777777" w:rsidR="00822D9F" w:rsidRPr="001E1831" w:rsidRDefault="00822D9F" w:rsidP="00822D9F">
      <w:pPr>
        <w:tabs>
          <w:tab w:val="right" w:pos="9360"/>
        </w:tabs>
        <w:spacing w:after="0" w:line="240" w:lineRule="auto"/>
        <w:jc w:val="right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   </w:t>
      </w:r>
      <w:r w:rsidRPr="001E1831">
        <w:rPr>
          <w:rFonts w:hint="cs"/>
          <w:b/>
          <w:bCs/>
          <w:sz w:val="26"/>
          <w:szCs w:val="26"/>
          <w:rtl/>
        </w:rPr>
        <w:t xml:space="preserve">                   عميد الكلية</w:t>
      </w:r>
    </w:p>
    <w:p w14:paraId="1D8DA230" w14:textId="387681DB" w:rsidR="002D2CCC" w:rsidRPr="00D13F1D" w:rsidRDefault="00822D9F" w:rsidP="00822D9F">
      <w:pPr>
        <w:tabs>
          <w:tab w:val="right" w:pos="9360"/>
        </w:tabs>
        <w:bidi/>
        <w:spacing w:after="0"/>
        <w:rPr>
          <w:b/>
          <w:bCs/>
          <w:sz w:val="26"/>
          <w:szCs w:val="26"/>
          <w:rtl/>
        </w:rPr>
      </w:pPr>
      <w:r w:rsidRPr="001E1831">
        <w:rPr>
          <w:rFonts w:hint="cs"/>
          <w:b/>
          <w:bCs/>
          <w:sz w:val="26"/>
          <w:szCs w:val="26"/>
          <w:rtl/>
        </w:rPr>
        <w:t xml:space="preserve">                                                                      </w:t>
      </w:r>
      <w:r>
        <w:rPr>
          <w:rFonts w:hint="cs"/>
          <w:b/>
          <w:bCs/>
          <w:sz w:val="26"/>
          <w:szCs w:val="26"/>
          <w:rtl/>
        </w:rPr>
        <w:t xml:space="preserve">          </w:t>
      </w:r>
      <w:r w:rsidR="002F39CE">
        <w:rPr>
          <w:rFonts w:hint="cs"/>
          <w:b/>
          <w:bCs/>
          <w:sz w:val="26"/>
          <w:szCs w:val="26"/>
          <w:rtl/>
        </w:rPr>
        <w:t xml:space="preserve">     </w:t>
      </w:r>
      <w:r w:rsidR="00143D65">
        <w:rPr>
          <w:rFonts w:hint="cs"/>
          <w:b/>
          <w:bCs/>
          <w:sz w:val="26"/>
          <w:szCs w:val="26"/>
          <w:rtl/>
        </w:rPr>
        <w:t xml:space="preserve">       </w:t>
      </w:r>
      <w:r w:rsidRPr="001E1831">
        <w:rPr>
          <w:rFonts w:hint="cs"/>
          <w:b/>
          <w:bCs/>
          <w:sz w:val="26"/>
          <w:szCs w:val="26"/>
          <w:rtl/>
        </w:rPr>
        <w:t>(</w:t>
      </w:r>
      <w:r w:rsidR="00143D65">
        <w:rPr>
          <w:rFonts w:hint="cs"/>
          <w:b/>
          <w:bCs/>
          <w:sz w:val="26"/>
          <w:szCs w:val="26"/>
          <w:rtl/>
        </w:rPr>
        <w:t xml:space="preserve">                           </w:t>
      </w:r>
      <w:r w:rsidRPr="001E1831">
        <w:rPr>
          <w:rFonts w:hint="cs"/>
          <w:b/>
          <w:bCs/>
          <w:sz w:val="26"/>
          <w:szCs w:val="26"/>
          <w:rtl/>
        </w:rPr>
        <w:t>)</w:t>
      </w:r>
    </w:p>
    <w:sectPr w:rsidR="002D2CCC" w:rsidRPr="00D13F1D" w:rsidSect="00FC0357">
      <w:pgSz w:w="12240" w:h="15840" w:code="1"/>
      <w:pgMar w:top="1440" w:right="1440" w:bottom="63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316E9" w14:textId="77777777" w:rsidR="006B4981" w:rsidRDefault="006B4981" w:rsidP="00C037F5">
      <w:pPr>
        <w:spacing w:after="0" w:line="240" w:lineRule="auto"/>
      </w:pPr>
      <w:r>
        <w:separator/>
      </w:r>
    </w:p>
  </w:endnote>
  <w:endnote w:type="continuationSeparator" w:id="0">
    <w:p w14:paraId="0C0DAB21" w14:textId="77777777" w:rsidR="006B4981" w:rsidRDefault="006B4981" w:rsidP="00C03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CE6D0" w14:textId="77777777" w:rsidR="006B4981" w:rsidRDefault="006B4981" w:rsidP="00C037F5">
      <w:pPr>
        <w:spacing w:after="0" w:line="240" w:lineRule="auto"/>
      </w:pPr>
      <w:r>
        <w:separator/>
      </w:r>
    </w:p>
  </w:footnote>
  <w:footnote w:type="continuationSeparator" w:id="0">
    <w:p w14:paraId="19A38E0F" w14:textId="77777777" w:rsidR="006B4981" w:rsidRDefault="006B4981" w:rsidP="00C037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1762BD"/>
    <w:multiLevelType w:val="hybridMultilevel"/>
    <w:tmpl w:val="5268C472"/>
    <w:lvl w:ilvl="0" w:tplc="2C787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66F8F"/>
    <w:multiLevelType w:val="hybridMultilevel"/>
    <w:tmpl w:val="1BD86E4E"/>
    <w:lvl w:ilvl="0" w:tplc="0409000F">
      <w:start w:val="1"/>
      <w:numFmt w:val="decimal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62E524EE"/>
    <w:multiLevelType w:val="hybridMultilevel"/>
    <w:tmpl w:val="0E96D340"/>
    <w:lvl w:ilvl="0" w:tplc="502AC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QwMDQ0Mrc0NzVT0lEKTi0uzszPAykwqwUAaafjnSwAAAA="/>
  </w:docVars>
  <w:rsids>
    <w:rsidRoot w:val="00E26009"/>
    <w:rsid w:val="00001A98"/>
    <w:rsid w:val="00003A08"/>
    <w:rsid w:val="00007D30"/>
    <w:rsid w:val="0001168F"/>
    <w:rsid w:val="00034767"/>
    <w:rsid w:val="00034DF8"/>
    <w:rsid w:val="000403E2"/>
    <w:rsid w:val="00053D2D"/>
    <w:rsid w:val="00061D4F"/>
    <w:rsid w:val="00062B1B"/>
    <w:rsid w:val="00086C63"/>
    <w:rsid w:val="000A09B2"/>
    <w:rsid w:val="000A2D6C"/>
    <w:rsid w:val="000C0536"/>
    <w:rsid w:val="000D7613"/>
    <w:rsid w:val="000D7988"/>
    <w:rsid w:val="000E37ED"/>
    <w:rsid w:val="000F494F"/>
    <w:rsid w:val="00130ED2"/>
    <w:rsid w:val="00143D65"/>
    <w:rsid w:val="00171041"/>
    <w:rsid w:val="001B324D"/>
    <w:rsid w:val="001C1454"/>
    <w:rsid w:val="001D59C5"/>
    <w:rsid w:val="001E1831"/>
    <w:rsid w:val="001F08DE"/>
    <w:rsid w:val="001F131E"/>
    <w:rsid w:val="001F2396"/>
    <w:rsid w:val="001F2B36"/>
    <w:rsid w:val="0020025D"/>
    <w:rsid w:val="00213193"/>
    <w:rsid w:val="00214117"/>
    <w:rsid w:val="00216FB4"/>
    <w:rsid w:val="00241007"/>
    <w:rsid w:val="00246F04"/>
    <w:rsid w:val="00251768"/>
    <w:rsid w:val="00253605"/>
    <w:rsid w:val="0025773C"/>
    <w:rsid w:val="002578B9"/>
    <w:rsid w:val="002638E8"/>
    <w:rsid w:val="002776E6"/>
    <w:rsid w:val="00286012"/>
    <w:rsid w:val="002A5FE2"/>
    <w:rsid w:val="002B3B49"/>
    <w:rsid w:val="002C766D"/>
    <w:rsid w:val="002D2CCC"/>
    <w:rsid w:val="002D3ECA"/>
    <w:rsid w:val="002E480C"/>
    <w:rsid w:val="002E57F1"/>
    <w:rsid w:val="002F39CE"/>
    <w:rsid w:val="0031729C"/>
    <w:rsid w:val="00324D64"/>
    <w:rsid w:val="00332771"/>
    <w:rsid w:val="0034068E"/>
    <w:rsid w:val="00355829"/>
    <w:rsid w:val="0038685E"/>
    <w:rsid w:val="003A0562"/>
    <w:rsid w:val="003A144B"/>
    <w:rsid w:val="003B5AE4"/>
    <w:rsid w:val="003C486B"/>
    <w:rsid w:val="003E2948"/>
    <w:rsid w:val="00400F44"/>
    <w:rsid w:val="00417FAA"/>
    <w:rsid w:val="00440A61"/>
    <w:rsid w:val="00467C1D"/>
    <w:rsid w:val="0048721F"/>
    <w:rsid w:val="004A317C"/>
    <w:rsid w:val="004A41E3"/>
    <w:rsid w:val="004B3591"/>
    <w:rsid w:val="004D0C79"/>
    <w:rsid w:val="004D319C"/>
    <w:rsid w:val="00505FDA"/>
    <w:rsid w:val="00506CC0"/>
    <w:rsid w:val="00506EB5"/>
    <w:rsid w:val="005175FD"/>
    <w:rsid w:val="00535667"/>
    <w:rsid w:val="00535799"/>
    <w:rsid w:val="00535A9A"/>
    <w:rsid w:val="0055754D"/>
    <w:rsid w:val="005A0D83"/>
    <w:rsid w:val="005A5A6E"/>
    <w:rsid w:val="005A5BBA"/>
    <w:rsid w:val="005A5FB9"/>
    <w:rsid w:val="005C5D16"/>
    <w:rsid w:val="005D1BD1"/>
    <w:rsid w:val="005F4258"/>
    <w:rsid w:val="00604514"/>
    <w:rsid w:val="00606EA4"/>
    <w:rsid w:val="0061157F"/>
    <w:rsid w:val="0063325B"/>
    <w:rsid w:val="006338D3"/>
    <w:rsid w:val="006403C0"/>
    <w:rsid w:val="00664F8A"/>
    <w:rsid w:val="00695B9C"/>
    <w:rsid w:val="006B4981"/>
    <w:rsid w:val="006C5151"/>
    <w:rsid w:val="006C6615"/>
    <w:rsid w:val="006C6C4F"/>
    <w:rsid w:val="006E34BE"/>
    <w:rsid w:val="006F3DA8"/>
    <w:rsid w:val="007018E6"/>
    <w:rsid w:val="007034D7"/>
    <w:rsid w:val="0070724E"/>
    <w:rsid w:val="007541DC"/>
    <w:rsid w:val="00760171"/>
    <w:rsid w:val="00776F3D"/>
    <w:rsid w:val="00784618"/>
    <w:rsid w:val="00791A81"/>
    <w:rsid w:val="007A1659"/>
    <w:rsid w:val="007A2923"/>
    <w:rsid w:val="007B4183"/>
    <w:rsid w:val="007C2CC4"/>
    <w:rsid w:val="007F76CC"/>
    <w:rsid w:val="00801A52"/>
    <w:rsid w:val="00804275"/>
    <w:rsid w:val="00822D9F"/>
    <w:rsid w:val="0082722F"/>
    <w:rsid w:val="00843224"/>
    <w:rsid w:val="00855B4D"/>
    <w:rsid w:val="008749FE"/>
    <w:rsid w:val="008A1005"/>
    <w:rsid w:val="008A6E86"/>
    <w:rsid w:val="008B3555"/>
    <w:rsid w:val="008B4F3B"/>
    <w:rsid w:val="008B6833"/>
    <w:rsid w:val="008D4268"/>
    <w:rsid w:val="008D43D9"/>
    <w:rsid w:val="008D5696"/>
    <w:rsid w:val="00903C31"/>
    <w:rsid w:val="00904303"/>
    <w:rsid w:val="00915923"/>
    <w:rsid w:val="0092551E"/>
    <w:rsid w:val="0094325F"/>
    <w:rsid w:val="009574CB"/>
    <w:rsid w:val="009717D6"/>
    <w:rsid w:val="00983EBC"/>
    <w:rsid w:val="00985681"/>
    <w:rsid w:val="009858F3"/>
    <w:rsid w:val="00997C0D"/>
    <w:rsid w:val="009B3179"/>
    <w:rsid w:val="009D0003"/>
    <w:rsid w:val="009D0DC2"/>
    <w:rsid w:val="009D43D3"/>
    <w:rsid w:val="009D5534"/>
    <w:rsid w:val="009F5AB1"/>
    <w:rsid w:val="00A05EB7"/>
    <w:rsid w:val="00A11468"/>
    <w:rsid w:val="00A2488C"/>
    <w:rsid w:val="00A341DF"/>
    <w:rsid w:val="00A5635F"/>
    <w:rsid w:val="00A84796"/>
    <w:rsid w:val="00A93D7F"/>
    <w:rsid w:val="00AA66BC"/>
    <w:rsid w:val="00AB4370"/>
    <w:rsid w:val="00AC7870"/>
    <w:rsid w:val="00AE07D1"/>
    <w:rsid w:val="00AE236C"/>
    <w:rsid w:val="00AF2A79"/>
    <w:rsid w:val="00AF46D0"/>
    <w:rsid w:val="00B01FC4"/>
    <w:rsid w:val="00B20FEE"/>
    <w:rsid w:val="00B35A47"/>
    <w:rsid w:val="00B412CA"/>
    <w:rsid w:val="00B45903"/>
    <w:rsid w:val="00B604C8"/>
    <w:rsid w:val="00B62A75"/>
    <w:rsid w:val="00B64736"/>
    <w:rsid w:val="00B74034"/>
    <w:rsid w:val="00B87344"/>
    <w:rsid w:val="00B9028C"/>
    <w:rsid w:val="00B90B42"/>
    <w:rsid w:val="00BA58FB"/>
    <w:rsid w:val="00BA5963"/>
    <w:rsid w:val="00BB7CD2"/>
    <w:rsid w:val="00BC279A"/>
    <w:rsid w:val="00BC387E"/>
    <w:rsid w:val="00BF7BAE"/>
    <w:rsid w:val="00C037F5"/>
    <w:rsid w:val="00C04795"/>
    <w:rsid w:val="00C07A89"/>
    <w:rsid w:val="00C31A20"/>
    <w:rsid w:val="00C34A8E"/>
    <w:rsid w:val="00CA69DC"/>
    <w:rsid w:val="00CB1C67"/>
    <w:rsid w:val="00CC1D23"/>
    <w:rsid w:val="00CC568E"/>
    <w:rsid w:val="00CC7906"/>
    <w:rsid w:val="00CE7C7E"/>
    <w:rsid w:val="00CF07A9"/>
    <w:rsid w:val="00D008BE"/>
    <w:rsid w:val="00D07091"/>
    <w:rsid w:val="00D11D44"/>
    <w:rsid w:val="00D13B02"/>
    <w:rsid w:val="00D13F1D"/>
    <w:rsid w:val="00D45F48"/>
    <w:rsid w:val="00D52DDD"/>
    <w:rsid w:val="00D61525"/>
    <w:rsid w:val="00D713A3"/>
    <w:rsid w:val="00D919FB"/>
    <w:rsid w:val="00DA18F3"/>
    <w:rsid w:val="00DB22EE"/>
    <w:rsid w:val="00DB7A9C"/>
    <w:rsid w:val="00DC4F6F"/>
    <w:rsid w:val="00DC7194"/>
    <w:rsid w:val="00DD0111"/>
    <w:rsid w:val="00DD75BF"/>
    <w:rsid w:val="00DF0285"/>
    <w:rsid w:val="00E176BE"/>
    <w:rsid w:val="00E2153B"/>
    <w:rsid w:val="00E23891"/>
    <w:rsid w:val="00E26009"/>
    <w:rsid w:val="00E34B26"/>
    <w:rsid w:val="00E46AD5"/>
    <w:rsid w:val="00E57E3B"/>
    <w:rsid w:val="00E8364F"/>
    <w:rsid w:val="00E85535"/>
    <w:rsid w:val="00EC4D12"/>
    <w:rsid w:val="00EE73A8"/>
    <w:rsid w:val="00F045B2"/>
    <w:rsid w:val="00F144E1"/>
    <w:rsid w:val="00F307EC"/>
    <w:rsid w:val="00F33FD6"/>
    <w:rsid w:val="00F42B47"/>
    <w:rsid w:val="00F56888"/>
    <w:rsid w:val="00F778DF"/>
    <w:rsid w:val="00F8517C"/>
    <w:rsid w:val="00F94A36"/>
    <w:rsid w:val="00FA6286"/>
    <w:rsid w:val="00FB655E"/>
    <w:rsid w:val="00FC0357"/>
    <w:rsid w:val="00FC1DC0"/>
    <w:rsid w:val="00FC2B93"/>
    <w:rsid w:val="00FC3A82"/>
    <w:rsid w:val="00FC5185"/>
    <w:rsid w:val="00FE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D7B18"/>
  <w15:docId w15:val="{F6756907-3163-4A0D-A3B5-02D3341D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42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8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55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53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846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338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3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7F5"/>
  </w:style>
  <w:style w:type="paragraph" w:styleId="Footer">
    <w:name w:val="footer"/>
    <w:basedOn w:val="Normal"/>
    <w:link w:val="FooterChar"/>
    <w:uiPriority w:val="99"/>
    <w:unhideWhenUsed/>
    <w:rsid w:val="00C03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7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C0015-61EE-44CA-B08C-EF08EFB6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 group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</dc:creator>
  <cp:lastModifiedBy>Tarek Abdolkader</cp:lastModifiedBy>
  <cp:revision>6</cp:revision>
  <cp:lastPrinted>2019-12-07T19:15:00Z</cp:lastPrinted>
  <dcterms:created xsi:type="dcterms:W3CDTF">2020-05-30T22:55:00Z</dcterms:created>
  <dcterms:modified xsi:type="dcterms:W3CDTF">2020-05-31T00:02:00Z</dcterms:modified>
</cp:coreProperties>
</file>